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20F7E" w:rsidRDefault="00420F7E">
      <w:r w:rsidRPr="00420F7E">
        <w:drawing>
          <wp:inline distT="0" distB="0" distL="0" distR="0" wp14:anchorId="31C08553" wp14:editId="51E6342F">
            <wp:extent cx="5943600" cy="7368540"/>
            <wp:effectExtent l="0" t="0" r="0" b="3810"/>
            <wp:docPr id="716456014" name="Picture 1" descr="A poster for a school ev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456014" name="Picture 1" descr="A poster for a school even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6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0F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2NDI1MLU1MjS3MzCyUdpeDU4uLM/DyQAsNaAKO5v/YsAAAA"/>
  </w:docVars>
  <w:rsids>
    <w:rsidRoot w:val="00420F7E"/>
    <w:rsid w:val="0042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B7DEC5-8C99-4C8B-B3FB-AE00BE2DD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 Vallone</dc:creator>
  <cp:keywords/>
  <dc:description/>
  <cp:lastModifiedBy>Lynn Vallone</cp:lastModifiedBy>
  <cp:revision>1</cp:revision>
  <dcterms:created xsi:type="dcterms:W3CDTF">2023-07-05T11:47:00Z</dcterms:created>
  <dcterms:modified xsi:type="dcterms:W3CDTF">2023-07-05T11:48:00Z</dcterms:modified>
</cp:coreProperties>
</file>